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CB761" w14:textId="2235AAC0" w:rsidR="00F64855" w:rsidRPr="00952C1B" w:rsidRDefault="00F64855" w:rsidP="00600A73">
      <w:pPr>
        <w:spacing w:line="276" w:lineRule="auto"/>
        <w:jc w:val="center"/>
        <w:rPr>
          <w:rFonts w:cs="Calibri"/>
          <w:b/>
          <w:sz w:val="28"/>
          <w:szCs w:val="22"/>
        </w:rPr>
      </w:pPr>
      <w:bookmarkStart w:id="0" w:name="_Toc8810428"/>
      <w:bookmarkStart w:id="1" w:name="_Toc8810427"/>
    </w:p>
    <w:p w14:paraId="21EC681B" w14:textId="0F4F9A41" w:rsidR="00F64855" w:rsidRPr="00952C1B" w:rsidRDefault="00787A13" w:rsidP="00F64855">
      <w:pPr>
        <w:pStyle w:val="Nagwek2"/>
        <w:rPr>
          <w:rFonts w:cs="Calibri"/>
        </w:rPr>
      </w:pPr>
      <w:bookmarkStart w:id="2" w:name="_Toc15562631"/>
      <w:bookmarkStart w:id="3" w:name="_Toc8810430"/>
      <w:bookmarkEnd w:id="0"/>
      <w:bookmarkEnd w:id="1"/>
      <w:r>
        <w:rPr>
          <w:rFonts w:cs="Calibri"/>
        </w:rPr>
        <w:t>Wniosek</w:t>
      </w:r>
      <w:r w:rsidR="00F64855" w:rsidRPr="00952C1B">
        <w:rPr>
          <w:rFonts w:cs="Calibri"/>
        </w:rPr>
        <w:t xml:space="preserve"> o wyznaczenie promotora</w:t>
      </w:r>
      <w:bookmarkEnd w:id="2"/>
    </w:p>
    <w:p w14:paraId="0562A58F" w14:textId="77777777" w:rsidR="00F64855" w:rsidRPr="00952C1B" w:rsidRDefault="00F64855" w:rsidP="00F64855">
      <w:pPr>
        <w:pStyle w:val="Nagwek2"/>
        <w:rPr>
          <w:rFonts w:cs="Calibri"/>
          <w:lang w:eastAsia="pl-PL"/>
        </w:rPr>
      </w:pPr>
    </w:p>
    <w:p w14:paraId="347618F2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eastAsia="pl-PL"/>
        </w:rPr>
      </w:pPr>
      <w:r>
        <w:rPr>
          <w:rFonts w:cs="Calibri"/>
          <w:color w:val="000000"/>
          <w:sz w:val="22"/>
          <w:szCs w:val="22"/>
          <w:lang w:eastAsia="pl-PL"/>
        </w:rPr>
        <w:t>Lublin</w:t>
      </w:r>
      <w:r w:rsidRPr="00952C1B">
        <w:rPr>
          <w:rFonts w:cs="Calibri"/>
          <w:color w:val="000000"/>
          <w:sz w:val="22"/>
          <w:szCs w:val="22"/>
          <w:lang w:eastAsia="pl-PL"/>
        </w:rPr>
        <w:t>, dnia [data]</w:t>
      </w:r>
    </w:p>
    <w:p w14:paraId="31A7C60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0C6479F2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Imię i nazwisko kandydata]</w:t>
      </w:r>
    </w:p>
    <w:p w14:paraId="05A70160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r PESEL]</w:t>
      </w:r>
    </w:p>
    <w:p w14:paraId="72EC65C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Adres do korespondencji]</w:t>
      </w:r>
    </w:p>
    <w:p w14:paraId="7209CCC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r telefonu]</w:t>
      </w:r>
    </w:p>
    <w:p w14:paraId="7D01B26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E-mail]</w:t>
      </w:r>
    </w:p>
    <w:p w14:paraId="4525F79A" w14:textId="39AC5862" w:rsidR="00F64855" w:rsidRPr="00952C1B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 xml:space="preserve">Rada </w:t>
      </w:r>
      <w:r w:rsidR="00F67163">
        <w:rPr>
          <w:rFonts w:cs="Calibri"/>
          <w:b/>
          <w:color w:val="000000"/>
          <w:sz w:val="22"/>
          <w:szCs w:val="22"/>
          <w:lang w:eastAsia="pl-PL"/>
        </w:rPr>
        <w:t>N</w:t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>aukowa Instytutu [nazwa]</w:t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5C98B539" w14:textId="77777777" w:rsidR="00F64855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Uniwersytetu Marii Curie-Skłodowskiej</w:t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696D2339" w14:textId="77777777" w:rsidR="00F64855" w:rsidRPr="00952C1B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w Lublinie</w:t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  <w:r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1AED218B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162C9130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>Wniosek o wyznaczenie promotora/promotorów/promotora i promotora pomocniczego</w:t>
      </w:r>
      <w:r w:rsidRPr="00952C1B">
        <w:rPr>
          <w:rStyle w:val="Odwoanieprzypisudolnego"/>
          <w:rFonts w:cs="Calibri"/>
          <w:b/>
          <w:color w:val="000000"/>
          <w:sz w:val="22"/>
          <w:szCs w:val="22"/>
          <w:lang w:eastAsia="pl-PL"/>
        </w:rPr>
        <w:footnoteReference w:id="1"/>
      </w:r>
    </w:p>
    <w:p w14:paraId="46CAA10C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691358E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Zwracam się z wnioskiem o wyznaczenie promotora/promotorów/promotora i promotora pomocniczego</w:t>
      </w:r>
      <w:r w:rsidRPr="00952C1B">
        <w:rPr>
          <w:rStyle w:val="Odwoanieprzypisudolnego"/>
          <w:rFonts w:cs="Calibri"/>
          <w:color w:val="000000"/>
          <w:sz w:val="22"/>
          <w:szCs w:val="22"/>
          <w:lang w:eastAsia="pl-PL"/>
        </w:rPr>
        <w:footnoteReference w:id="2"/>
      </w:r>
      <w:r w:rsidRPr="00952C1B">
        <w:rPr>
          <w:rFonts w:cs="Calibri"/>
          <w:color w:val="000000"/>
          <w:sz w:val="22"/>
          <w:szCs w:val="22"/>
          <w:lang w:eastAsia="pl-PL"/>
        </w:rPr>
        <w:t>. Wobec wniosku proponuję następujące osoby:</w:t>
      </w:r>
    </w:p>
    <w:p w14:paraId="6BC06D83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bookmarkStart w:id="4" w:name="_GoBack"/>
      <w:bookmarkEnd w:id="4"/>
    </w:p>
    <w:p w14:paraId="50362E21" w14:textId="77777777" w:rsidR="00F64855" w:rsidRPr="00952C1B" w:rsidRDefault="00F64855" w:rsidP="00193743">
      <w:pPr>
        <w:pStyle w:val="Akapitzlist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Stopień/tytuł] [Imię i nazwisko] – do pełnienia funkcji promotora</w:t>
      </w:r>
    </w:p>
    <w:p w14:paraId="4994856C" w14:textId="77777777" w:rsidR="00F64855" w:rsidRPr="00952C1B" w:rsidRDefault="00F64855" w:rsidP="00193743">
      <w:pPr>
        <w:pStyle w:val="Akapitzlist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Stopień/tytuł] [Imię i nazwisko] – do pełnienia funkcji promotora</w:t>
      </w:r>
    </w:p>
    <w:p w14:paraId="61CF6D7A" w14:textId="77777777" w:rsidR="00F64855" w:rsidRPr="00952C1B" w:rsidRDefault="00F64855" w:rsidP="00193743">
      <w:pPr>
        <w:pStyle w:val="Akapitzlist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Dr [Imię i nazwisko] – do pełnienia funkcji promotora pomocniczego</w:t>
      </w:r>
      <w:r w:rsidRPr="00952C1B">
        <w:rPr>
          <w:rStyle w:val="Odwoanieprzypisudolnego"/>
          <w:rFonts w:cs="Calibri"/>
          <w:color w:val="000000"/>
          <w:sz w:val="22"/>
          <w:szCs w:val="22"/>
          <w:lang w:eastAsia="pl-PL"/>
        </w:rPr>
        <w:footnoteReference w:id="3"/>
      </w:r>
    </w:p>
    <w:p w14:paraId="6DA7DB14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5B8C6E7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Uzasadnienie wyboru wskazanych wyżej kandydatów</w:t>
      </w:r>
      <w:r w:rsidRPr="00952C1B">
        <w:rPr>
          <w:rStyle w:val="Odwoanieprzypisudolnego"/>
          <w:rFonts w:cs="Calibri"/>
          <w:color w:val="000000"/>
          <w:sz w:val="22"/>
          <w:szCs w:val="22"/>
          <w:lang w:eastAsia="pl-PL"/>
        </w:rPr>
        <w:footnoteReference w:id="4"/>
      </w:r>
      <w:r w:rsidRPr="00952C1B">
        <w:rPr>
          <w:rFonts w:cs="Calibri"/>
          <w:color w:val="000000"/>
          <w:sz w:val="22"/>
          <w:szCs w:val="22"/>
          <w:lang w:eastAsia="pl-PL"/>
        </w:rPr>
        <w:t>:</w:t>
      </w:r>
    </w:p>
    <w:p w14:paraId="3576FA7D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</w:rPr>
      </w:pPr>
    </w:p>
    <w:p w14:paraId="307461C8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[Uzasadnienie]</w:t>
      </w:r>
    </w:p>
    <w:p w14:paraId="7BD7FD5C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</w:p>
    <w:p w14:paraId="281FAC1B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Oświadczam, że zapoznałem się z klauzulą informacyjną, o której mowa w § 3</w:t>
      </w:r>
      <w:r>
        <w:rPr>
          <w:rFonts w:cs="Calibri"/>
          <w:color w:val="000000"/>
          <w:sz w:val="22"/>
          <w:szCs w:val="22"/>
          <w:lang w:eastAsia="pl-PL"/>
        </w:rPr>
        <w:t>9</w:t>
      </w:r>
      <w:r w:rsidRPr="00952C1B">
        <w:rPr>
          <w:rFonts w:cs="Calibri"/>
          <w:color w:val="000000"/>
          <w:sz w:val="22"/>
          <w:szCs w:val="22"/>
          <w:lang w:eastAsia="pl-PL"/>
        </w:rPr>
        <w:t xml:space="preserve"> Regulaminu przeprowadzania postępowań w sprawie nadania stopnia doktora w</w:t>
      </w:r>
      <w:r>
        <w:rPr>
          <w:rFonts w:cs="Calibri"/>
          <w:color w:val="000000"/>
          <w:sz w:val="22"/>
          <w:szCs w:val="22"/>
          <w:lang w:eastAsia="pl-PL"/>
        </w:rPr>
        <w:t xml:space="preserve"> </w:t>
      </w:r>
      <w:r w:rsidRPr="00952C1B">
        <w:rPr>
          <w:rFonts w:cs="Calibri"/>
          <w:color w:val="000000"/>
          <w:sz w:val="22"/>
          <w:szCs w:val="22"/>
          <w:lang w:eastAsia="pl-PL"/>
        </w:rPr>
        <w:t>Uniwersytecie</w:t>
      </w:r>
      <w:r>
        <w:rPr>
          <w:rFonts w:cs="Calibri"/>
          <w:color w:val="000000"/>
          <w:sz w:val="22"/>
          <w:szCs w:val="22"/>
          <w:lang w:eastAsia="pl-PL"/>
        </w:rPr>
        <w:t xml:space="preserve"> Marii Curie-Skłodowskiej w Lublinie</w:t>
      </w:r>
      <w:r w:rsidRPr="00952C1B">
        <w:rPr>
          <w:rFonts w:cs="Calibri"/>
          <w:color w:val="000000"/>
          <w:sz w:val="22"/>
          <w:szCs w:val="22"/>
          <w:lang w:eastAsia="pl-PL"/>
        </w:rPr>
        <w:t>.</w:t>
      </w:r>
    </w:p>
    <w:p w14:paraId="621A610C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………………………….</w:t>
      </w:r>
    </w:p>
    <w:p w14:paraId="2909F003" w14:textId="77777777" w:rsidR="00F64855" w:rsidRPr="00855436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 xml:space="preserve">Podpis kandydata   </w:t>
      </w:r>
    </w:p>
    <w:p w14:paraId="7D49771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18"/>
          <w:szCs w:val="22"/>
          <w:u w:val="single"/>
        </w:rPr>
      </w:pPr>
      <w:r w:rsidRPr="00952C1B">
        <w:rPr>
          <w:rFonts w:cs="Calibri"/>
          <w:color w:val="000000"/>
          <w:sz w:val="18"/>
          <w:szCs w:val="22"/>
          <w:u w:val="single"/>
        </w:rPr>
        <w:t>Załączniki:</w:t>
      </w:r>
    </w:p>
    <w:p w14:paraId="37E11645" w14:textId="44E41FDC" w:rsidR="00F64855" w:rsidRPr="00952C1B" w:rsidRDefault="00F6485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Dorobek naukowy</w:t>
      </w:r>
      <w:r w:rsidR="00CC00DA">
        <w:rPr>
          <w:rFonts w:cs="Calibri"/>
          <w:color w:val="000000"/>
          <w:sz w:val="18"/>
          <w:szCs w:val="22"/>
        </w:rPr>
        <w:t xml:space="preserve">/artystyczny </w:t>
      </w:r>
      <w:r w:rsidRPr="00952C1B">
        <w:rPr>
          <w:rFonts w:cs="Calibri"/>
          <w:color w:val="000000"/>
          <w:sz w:val="18"/>
          <w:szCs w:val="22"/>
        </w:rPr>
        <w:t>kandydata na promotora</w:t>
      </w:r>
      <w:r w:rsidR="00CC00DA">
        <w:rPr>
          <w:rFonts w:cs="Calibri"/>
          <w:color w:val="000000"/>
          <w:sz w:val="18"/>
          <w:szCs w:val="22"/>
        </w:rPr>
        <w:t>(ów)/promotora pomocniczego</w:t>
      </w:r>
      <w:r w:rsidR="00D92FE8">
        <w:rPr>
          <w:rFonts w:cs="Calibri"/>
          <w:color w:val="000000"/>
          <w:sz w:val="18"/>
          <w:szCs w:val="22"/>
        </w:rPr>
        <w:t xml:space="preserve"> z ostatnich 5 lat;</w:t>
      </w:r>
    </w:p>
    <w:p w14:paraId="51202C6F" w14:textId="23FE48AC" w:rsidR="00F64855" w:rsidRPr="00952C1B" w:rsidRDefault="00F6485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Oświadczenie kandydata na promotora o spełnianiu wymagań do pełnienia funkcji promotora;</w:t>
      </w:r>
    </w:p>
    <w:p w14:paraId="1ABF02A4" w14:textId="77777777" w:rsidR="00F64855" w:rsidRPr="00952C1B" w:rsidRDefault="00F6485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Pisemne zgody kandydatów na promotora lub promotora pomocniczego;</w:t>
      </w:r>
    </w:p>
    <w:p w14:paraId="2CD50F71" w14:textId="49E79356" w:rsidR="00F64855" w:rsidRPr="00787A13" w:rsidRDefault="00F64855">
      <w:pPr>
        <w:spacing w:line="276" w:lineRule="auto"/>
        <w:ind w:left="360"/>
        <w:rPr>
          <w:rFonts w:cs="Calibri"/>
          <w:b/>
          <w:color w:val="000000"/>
          <w:sz w:val="22"/>
          <w:szCs w:val="22"/>
        </w:rPr>
        <w:sectPr w:rsidR="00F64855" w:rsidRPr="00787A13" w:rsidSect="005E6F77">
          <w:footerReference w:type="even" r:id="rId7"/>
          <w:footerReference w:type="default" r:id="rId8"/>
          <w:type w:val="continuous"/>
          <w:pgSz w:w="11900" w:h="16840"/>
          <w:pgMar w:top="1417" w:right="1417" w:bottom="1417" w:left="1417" w:header="708" w:footer="708" w:gutter="0"/>
          <w:cols w:space="708"/>
          <w:docGrid w:linePitch="360"/>
        </w:sectPr>
        <w:pPrChange w:id="5" w:author="Agata Zietek" w:date="2020-10-20T13:26:00Z">
          <w:pPr>
            <w:pStyle w:val="Akapitzlist"/>
            <w:numPr>
              <w:numId w:val="67"/>
            </w:numPr>
            <w:spacing w:line="276" w:lineRule="auto"/>
            <w:ind w:hanging="360"/>
          </w:pPr>
        </w:pPrChange>
      </w:pPr>
    </w:p>
    <w:bookmarkEnd w:id="3"/>
    <w:p w14:paraId="4569DB53" w14:textId="0C713919" w:rsidR="00DB35D1" w:rsidRDefault="00DB35D1" w:rsidP="00787A13"/>
    <w:sectPr w:rsidR="00DB35D1" w:rsidSect="005E6F7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AFE9E1" w14:textId="77777777" w:rsidR="00352917" w:rsidRDefault="00352917" w:rsidP="00F64855">
      <w:r>
        <w:separator/>
      </w:r>
    </w:p>
  </w:endnote>
  <w:endnote w:type="continuationSeparator" w:id="0">
    <w:p w14:paraId="0B634131" w14:textId="77777777" w:rsidR="00352917" w:rsidRDefault="00352917" w:rsidP="00F64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EACD7" w14:textId="77777777" w:rsidR="005E6F77" w:rsidRDefault="00600924" w:rsidP="005E6F77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5E6F77"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1B9A0E7" w14:textId="77777777" w:rsidR="005E6F77" w:rsidRDefault="005E6F77" w:rsidP="005E6F7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55037" w14:textId="707894FE" w:rsidR="005E6F77" w:rsidRDefault="005E6F77" w:rsidP="005E6F77">
    <w:pPr>
      <w:pStyle w:val="Stopka"/>
      <w:framePr w:wrap="none" w:vAnchor="text" w:hAnchor="margin" w:xAlign="right" w:y="1"/>
      <w:rPr>
        <w:rStyle w:val="Numerstrony"/>
      </w:rPr>
    </w:pPr>
  </w:p>
  <w:p w14:paraId="5E9354A0" w14:textId="4DC6030E" w:rsidR="005E6F77" w:rsidRDefault="005E6F77" w:rsidP="005E6F7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B448C" w14:textId="77777777" w:rsidR="00352917" w:rsidRDefault="00352917" w:rsidP="00F64855">
      <w:r>
        <w:separator/>
      </w:r>
    </w:p>
  </w:footnote>
  <w:footnote w:type="continuationSeparator" w:id="0">
    <w:p w14:paraId="6C8581AA" w14:textId="77777777" w:rsidR="00352917" w:rsidRDefault="00352917" w:rsidP="00F64855">
      <w:r>
        <w:continuationSeparator/>
      </w:r>
    </w:p>
  </w:footnote>
  <w:footnote w:id="1">
    <w:p w14:paraId="72C8D5D8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iepotrzebne skreślić.</w:t>
      </w:r>
    </w:p>
  </w:footnote>
  <w:footnote w:id="2">
    <w:p w14:paraId="1DC0B602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iepotrzebne skreślić.</w:t>
      </w:r>
    </w:p>
  </w:footnote>
  <w:footnote w:id="3">
    <w:p w14:paraId="05132BFE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ależy wskazać odpowiednio jednego kandydata na promotora albo kilku kandydatów na promotorów albo jednego kandydata na promotora i jednego kandydata na promotora pomocniczego.</w:t>
      </w:r>
    </w:p>
  </w:footnote>
  <w:footnote w:id="4">
    <w:p w14:paraId="4B8B6AC4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ależy podać uzasadnienie dla każdego ze wskazanych kandydatów, z uwzględnieniem ich dotychczasowego dorobku naukowego i doświadczenia w zakresie pełnienia funkcji promotora lub promotora pomocniczego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70EB0"/>
    <w:multiLevelType w:val="hybridMultilevel"/>
    <w:tmpl w:val="9F4A7AF0"/>
    <w:lvl w:ilvl="0" w:tplc="4AC626E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1746777"/>
    <w:multiLevelType w:val="hybridMultilevel"/>
    <w:tmpl w:val="5C1E70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737F6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73155"/>
    <w:multiLevelType w:val="hybridMultilevel"/>
    <w:tmpl w:val="79B20EBC"/>
    <w:lvl w:ilvl="0" w:tplc="4866F4D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5984708"/>
    <w:multiLevelType w:val="hybridMultilevel"/>
    <w:tmpl w:val="2562A91E"/>
    <w:lvl w:ilvl="0" w:tplc="85F2F4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D550C"/>
    <w:multiLevelType w:val="hybridMultilevel"/>
    <w:tmpl w:val="04047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C17BD"/>
    <w:multiLevelType w:val="hybridMultilevel"/>
    <w:tmpl w:val="164269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A3C87"/>
    <w:multiLevelType w:val="hybridMultilevel"/>
    <w:tmpl w:val="00564558"/>
    <w:lvl w:ilvl="0" w:tplc="FA0665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CC6AA7"/>
    <w:multiLevelType w:val="hybridMultilevel"/>
    <w:tmpl w:val="C32C2A6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81387"/>
    <w:multiLevelType w:val="hybridMultilevel"/>
    <w:tmpl w:val="7840C2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C6C18"/>
    <w:multiLevelType w:val="hybridMultilevel"/>
    <w:tmpl w:val="D0664DFE"/>
    <w:lvl w:ilvl="0" w:tplc="CFC2E8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E32935"/>
    <w:multiLevelType w:val="hybridMultilevel"/>
    <w:tmpl w:val="F46ECD12"/>
    <w:lvl w:ilvl="0" w:tplc="29421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FB42F2"/>
    <w:multiLevelType w:val="hybridMultilevel"/>
    <w:tmpl w:val="59AA50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8C1DDE"/>
    <w:multiLevelType w:val="hybridMultilevel"/>
    <w:tmpl w:val="171018B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189F4444"/>
    <w:multiLevelType w:val="hybridMultilevel"/>
    <w:tmpl w:val="6658C048"/>
    <w:lvl w:ilvl="0" w:tplc="597EBA7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96D1E7A"/>
    <w:multiLevelType w:val="hybridMultilevel"/>
    <w:tmpl w:val="A7142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75AA3"/>
    <w:multiLevelType w:val="hybridMultilevel"/>
    <w:tmpl w:val="CB7A8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E368EB"/>
    <w:multiLevelType w:val="hybridMultilevel"/>
    <w:tmpl w:val="BAE6992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2B405A"/>
    <w:multiLevelType w:val="hybridMultilevel"/>
    <w:tmpl w:val="61E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AF55E2"/>
    <w:multiLevelType w:val="hybridMultilevel"/>
    <w:tmpl w:val="2506A6B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561ECF"/>
    <w:multiLevelType w:val="hybridMultilevel"/>
    <w:tmpl w:val="2C54FC8C"/>
    <w:lvl w:ilvl="0" w:tplc="C17A1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DE352B"/>
    <w:multiLevelType w:val="hybridMultilevel"/>
    <w:tmpl w:val="484606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DE2E39"/>
    <w:multiLevelType w:val="hybridMultilevel"/>
    <w:tmpl w:val="70A021AE"/>
    <w:lvl w:ilvl="0" w:tplc="D2C425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28062A9A"/>
    <w:multiLevelType w:val="hybridMultilevel"/>
    <w:tmpl w:val="01822C94"/>
    <w:lvl w:ilvl="0" w:tplc="E4729B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28B147B6"/>
    <w:multiLevelType w:val="hybridMultilevel"/>
    <w:tmpl w:val="35F09DB8"/>
    <w:lvl w:ilvl="0" w:tplc="E1D2C190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2A3737FB"/>
    <w:multiLevelType w:val="hybridMultilevel"/>
    <w:tmpl w:val="D2E4226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6050CD"/>
    <w:multiLevelType w:val="hybridMultilevel"/>
    <w:tmpl w:val="93025A12"/>
    <w:lvl w:ilvl="0" w:tplc="47C4A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102DA0"/>
    <w:multiLevelType w:val="hybridMultilevel"/>
    <w:tmpl w:val="C78AAB4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BD1BA4"/>
    <w:multiLevelType w:val="hybridMultilevel"/>
    <w:tmpl w:val="05063340"/>
    <w:lvl w:ilvl="0" w:tplc="F908479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D0307A0"/>
    <w:multiLevelType w:val="hybridMultilevel"/>
    <w:tmpl w:val="FDC2A89A"/>
    <w:lvl w:ilvl="0" w:tplc="4BAA444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E97232B"/>
    <w:multiLevelType w:val="hybridMultilevel"/>
    <w:tmpl w:val="9D124A46"/>
    <w:lvl w:ilvl="0" w:tplc="1122AC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2F2426E1"/>
    <w:multiLevelType w:val="hybridMultilevel"/>
    <w:tmpl w:val="247297F2"/>
    <w:lvl w:ilvl="0" w:tplc="E4A4029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2F5E5B13"/>
    <w:multiLevelType w:val="hybridMultilevel"/>
    <w:tmpl w:val="3FE244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5908E6"/>
    <w:multiLevelType w:val="hybridMultilevel"/>
    <w:tmpl w:val="7D2EE42C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E515FF"/>
    <w:multiLevelType w:val="hybridMultilevel"/>
    <w:tmpl w:val="849616EC"/>
    <w:lvl w:ilvl="0" w:tplc="5C6883E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34C07AA6"/>
    <w:multiLevelType w:val="hybridMultilevel"/>
    <w:tmpl w:val="1D56D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6301B0"/>
    <w:multiLevelType w:val="hybridMultilevel"/>
    <w:tmpl w:val="E87C5AA0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7EC18B2"/>
    <w:multiLevelType w:val="hybridMultilevel"/>
    <w:tmpl w:val="6AC8EF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3C65CE"/>
    <w:multiLevelType w:val="hybridMultilevel"/>
    <w:tmpl w:val="3A426AA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2F5543"/>
    <w:multiLevelType w:val="hybridMultilevel"/>
    <w:tmpl w:val="7F823394"/>
    <w:lvl w:ilvl="0" w:tplc="882A5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6F42E9"/>
    <w:multiLevelType w:val="hybridMultilevel"/>
    <w:tmpl w:val="E79253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E5227E"/>
    <w:multiLevelType w:val="hybridMultilevel"/>
    <w:tmpl w:val="78166F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F16C00"/>
    <w:multiLevelType w:val="hybridMultilevel"/>
    <w:tmpl w:val="5CC2D684"/>
    <w:lvl w:ilvl="0" w:tplc="FF5CF08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43A73235"/>
    <w:multiLevelType w:val="hybridMultilevel"/>
    <w:tmpl w:val="16F06EE0"/>
    <w:lvl w:ilvl="0" w:tplc="54A251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41F2133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1A3F98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59B0189"/>
    <w:multiLevelType w:val="hybridMultilevel"/>
    <w:tmpl w:val="6E7874BA"/>
    <w:lvl w:ilvl="0" w:tplc="B882F76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6F8563D"/>
    <w:multiLevelType w:val="hybridMultilevel"/>
    <w:tmpl w:val="E04ED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8168F8"/>
    <w:multiLevelType w:val="hybridMultilevel"/>
    <w:tmpl w:val="999C8AEE"/>
    <w:lvl w:ilvl="0" w:tplc="03F2DE1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4EEB42C6"/>
    <w:multiLevelType w:val="hybridMultilevel"/>
    <w:tmpl w:val="0682299E"/>
    <w:lvl w:ilvl="0" w:tplc="D7989CE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0FC1C41"/>
    <w:multiLevelType w:val="hybridMultilevel"/>
    <w:tmpl w:val="1B2489BA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E4D63"/>
    <w:multiLevelType w:val="hybridMultilevel"/>
    <w:tmpl w:val="72EA0352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BB3EF1"/>
    <w:multiLevelType w:val="hybridMultilevel"/>
    <w:tmpl w:val="23D878D0"/>
    <w:lvl w:ilvl="0" w:tplc="DF96FA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51BF5F7D"/>
    <w:multiLevelType w:val="hybridMultilevel"/>
    <w:tmpl w:val="F9802AE6"/>
    <w:lvl w:ilvl="0" w:tplc="A85EA88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527D57A4"/>
    <w:multiLevelType w:val="multilevel"/>
    <w:tmpl w:val="E9F4F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8A49B9"/>
    <w:multiLevelType w:val="hybridMultilevel"/>
    <w:tmpl w:val="3E1E62E2"/>
    <w:lvl w:ilvl="0" w:tplc="22C660FC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585747F4"/>
    <w:multiLevelType w:val="hybridMultilevel"/>
    <w:tmpl w:val="DBCE21AA"/>
    <w:lvl w:ilvl="0" w:tplc="C7F8F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081B94"/>
    <w:multiLevelType w:val="hybridMultilevel"/>
    <w:tmpl w:val="0CBE24EC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8" w15:restartNumberingAfterBreak="0">
    <w:nsid w:val="5E146B7D"/>
    <w:multiLevelType w:val="hybridMultilevel"/>
    <w:tmpl w:val="4B08C924"/>
    <w:lvl w:ilvl="0" w:tplc="7508193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9" w15:restartNumberingAfterBreak="0">
    <w:nsid w:val="63DB14FC"/>
    <w:multiLevelType w:val="hybridMultilevel"/>
    <w:tmpl w:val="C778EB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1D5A12"/>
    <w:multiLevelType w:val="hybridMultilevel"/>
    <w:tmpl w:val="30885910"/>
    <w:lvl w:ilvl="0" w:tplc="9C8666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59C56D9"/>
    <w:multiLevelType w:val="hybridMultilevel"/>
    <w:tmpl w:val="DC56865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2737EB"/>
    <w:multiLevelType w:val="hybridMultilevel"/>
    <w:tmpl w:val="EDE6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30121E"/>
    <w:multiLevelType w:val="hybridMultilevel"/>
    <w:tmpl w:val="989AB726"/>
    <w:lvl w:ilvl="0" w:tplc="70A49E4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B893426"/>
    <w:multiLevelType w:val="multilevel"/>
    <w:tmpl w:val="9E327C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BBE2506"/>
    <w:multiLevelType w:val="hybridMultilevel"/>
    <w:tmpl w:val="1E62FFBE"/>
    <w:lvl w:ilvl="0" w:tplc="FF48F51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6C4C5CA8"/>
    <w:multiLevelType w:val="hybridMultilevel"/>
    <w:tmpl w:val="3E1E5B46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E25744"/>
    <w:multiLevelType w:val="hybridMultilevel"/>
    <w:tmpl w:val="12662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1477E3"/>
    <w:multiLevelType w:val="hybridMultilevel"/>
    <w:tmpl w:val="ECB20D20"/>
    <w:lvl w:ilvl="0" w:tplc="2F00915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9" w15:restartNumberingAfterBreak="0">
    <w:nsid w:val="6EFF7FB4"/>
    <w:multiLevelType w:val="hybridMultilevel"/>
    <w:tmpl w:val="C4D491E0"/>
    <w:lvl w:ilvl="0" w:tplc="F52C48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FDF1D13"/>
    <w:multiLevelType w:val="hybridMultilevel"/>
    <w:tmpl w:val="357664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A0097C"/>
    <w:multiLevelType w:val="hybridMultilevel"/>
    <w:tmpl w:val="81B4559C"/>
    <w:lvl w:ilvl="0" w:tplc="BDB66A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715E05DE"/>
    <w:multiLevelType w:val="hybridMultilevel"/>
    <w:tmpl w:val="A3321D2A"/>
    <w:lvl w:ilvl="0" w:tplc="4E626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1908B7"/>
    <w:multiLevelType w:val="multilevel"/>
    <w:tmpl w:val="E6BE9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28C3665"/>
    <w:multiLevelType w:val="hybridMultilevel"/>
    <w:tmpl w:val="49BE81D4"/>
    <w:lvl w:ilvl="0" w:tplc="EC3C52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4F95585"/>
    <w:multiLevelType w:val="hybridMultilevel"/>
    <w:tmpl w:val="C2FA8730"/>
    <w:lvl w:ilvl="0" w:tplc="1734AA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6" w15:restartNumberingAfterBreak="0">
    <w:nsid w:val="74FC2D8F"/>
    <w:multiLevelType w:val="hybridMultilevel"/>
    <w:tmpl w:val="13283036"/>
    <w:lvl w:ilvl="0" w:tplc="45F88D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7" w15:restartNumberingAfterBreak="0">
    <w:nsid w:val="765B4634"/>
    <w:multiLevelType w:val="hybridMultilevel"/>
    <w:tmpl w:val="BAC2479C"/>
    <w:lvl w:ilvl="0" w:tplc="BA2484F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8" w15:restartNumberingAfterBreak="0">
    <w:nsid w:val="76666866"/>
    <w:multiLevelType w:val="hybridMultilevel"/>
    <w:tmpl w:val="509E5244"/>
    <w:lvl w:ilvl="0" w:tplc="AFB069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678389C"/>
    <w:multiLevelType w:val="hybridMultilevel"/>
    <w:tmpl w:val="1AE4EF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6BA0E1E"/>
    <w:multiLevelType w:val="hybridMultilevel"/>
    <w:tmpl w:val="F3EA0144"/>
    <w:lvl w:ilvl="0" w:tplc="AB40627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8645BD7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742B98"/>
    <w:multiLevelType w:val="hybridMultilevel"/>
    <w:tmpl w:val="1E7AA0F4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E3A420B"/>
    <w:multiLevelType w:val="hybridMultilevel"/>
    <w:tmpl w:val="4EB6FD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E8C1009"/>
    <w:multiLevelType w:val="hybridMultilevel"/>
    <w:tmpl w:val="21A4197A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7"/>
  </w:num>
  <w:num w:numId="2">
    <w:abstractNumId w:val="6"/>
  </w:num>
  <w:num w:numId="3">
    <w:abstractNumId w:val="79"/>
  </w:num>
  <w:num w:numId="4">
    <w:abstractNumId w:val="11"/>
  </w:num>
  <w:num w:numId="5">
    <w:abstractNumId w:val="69"/>
  </w:num>
  <w:num w:numId="6">
    <w:abstractNumId w:val="39"/>
  </w:num>
  <w:num w:numId="7">
    <w:abstractNumId w:val="41"/>
  </w:num>
  <w:num w:numId="8">
    <w:abstractNumId w:val="14"/>
  </w:num>
  <w:num w:numId="9">
    <w:abstractNumId w:val="34"/>
  </w:num>
  <w:num w:numId="10">
    <w:abstractNumId w:val="78"/>
  </w:num>
  <w:num w:numId="11">
    <w:abstractNumId w:val="40"/>
  </w:num>
  <w:num w:numId="12">
    <w:abstractNumId w:val="4"/>
  </w:num>
  <w:num w:numId="13">
    <w:abstractNumId w:val="20"/>
  </w:num>
  <w:num w:numId="14">
    <w:abstractNumId w:val="59"/>
  </w:num>
  <w:num w:numId="15">
    <w:abstractNumId w:val="71"/>
  </w:num>
  <w:num w:numId="16">
    <w:abstractNumId w:val="9"/>
  </w:num>
  <w:num w:numId="17">
    <w:abstractNumId w:val="52"/>
  </w:num>
  <w:num w:numId="18">
    <w:abstractNumId w:val="51"/>
  </w:num>
  <w:num w:numId="19">
    <w:abstractNumId w:val="49"/>
  </w:num>
  <w:num w:numId="20">
    <w:abstractNumId w:val="66"/>
  </w:num>
  <w:num w:numId="21">
    <w:abstractNumId w:val="42"/>
  </w:num>
  <w:num w:numId="22">
    <w:abstractNumId w:val="70"/>
  </w:num>
  <w:num w:numId="23">
    <w:abstractNumId w:val="50"/>
  </w:num>
  <w:num w:numId="24">
    <w:abstractNumId w:val="1"/>
  </w:num>
  <w:num w:numId="25">
    <w:abstractNumId w:val="27"/>
  </w:num>
  <w:num w:numId="26">
    <w:abstractNumId w:val="63"/>
  </w:num>
  <w:num w:numId="27">
    <w:abstractNumId w:val="38"/>
  </w:num>
  <w:num w:numId="28">
    <w:abstractNumId w:val="45"/>
  </w:num>
  <w:num w:numId="29">
    <w:abstractNumId w:val="8"/>
  </w:num>
  <w:num w:numId="30">
    <w:abstractNumId w:val="80"/>
  </w:num>
  <w:num w:numId="31">
    <w:abstractNumId w:val="81"/>
  </w:num>
  <w:num w:numId="32">
    <w:abstractNumId w:val="36"/>
  </w:num>
  <w:num w:numId="33">
    <w:abstractNumId w:val="28"/>
  </w:num>
  <w:num w:numId="34">
    <w:abstractNumId w:val="17"/>
  </w:num>
  <w:num w:numId="35">
    <w:abstractNumId w:val="0"/>
  </w:num>
  <w:num w:numId="36">
    <w:abstractNumId w:val="32"/>
  </w:num>
  <w:num w:numId="37">
    <w:abstractNumId w:val="5"/>
  </w:num>
  <w:num w:numId="38">
    <w:abstractNumId w:val="61"/>
  </w:num>
  <w:num w:numId="39">
    <w:abstractNumId w:val="25"/>
  </w:num>
  <w:num w:numId="40">
    <w:abstractNumId w:val="10"/>
  </w:num>
  <w:num w:numId="41">
    <w:abstractNumId w:val="23"/>
  </w:num>
  <w:num w:numId="42">
    <w:abstractNumId w:val="29"/>
  </w:num>
  <w:num w:numId="43">
    <w:abstractNumId w:val="68"/>
  </w:num>
  <w:num w:numId="44">
    <w:abstractNumId w:val="75"/>
  </w:num>
  <w:num w:numId="45">
    <w:abstractNumId w:val="21"/>
  </w:num>
  <w:num w:numId="46">
    <w:abstractNumId w:val="62"/>
  </w:num>
  <w:num w:numId="47">
    <w:abstractNumId w:val="13"/>
  </w:num>
  <w:num w:numId="48">
    <w:abstractNumId w:val="76"/>
  </w:num>
  <w:num w:numId="49">
    <w:abstractNumId w:val="18"/>
  </w:num>
  <w:num w:numId="50">
    <w:abstractNumId w:val="56"/>
  </w:num>
  <w:num w:numId="51">
    <w:abstractNumId w:val="12"/>
  </w:num>
  <w:num w:numId="52">
    <w:abstractNumId w:val="16"/>
  </w:num>
  <w:num w:numId="53">
    <w:abstractNumId w:val="43"/>
  </w:num>
  <w:num w:numId="54">
    <w:abstractNumId w:val="53"/>
  </w:num>
  <w:num w:numId="55">
    <w:abstractNumId w:val="48"/>
  </w:num>
  <w:num w:numId="56">
    <w:abstractNumId w:val="74"/>
  </w:num>
  <w:num w:numId="57">
    <w:abstractNumId w:val="60"/>
  </w:num>
  <w:num w:numId="58">
    <w:abstractNumId w:val="67"/>
  </w:num>
  <w:num w:numId="59">
    <w:abstractNumId w:val="47"/>
  </w:num>
  <w:num w:numId="60">
    <w:abstractNumId w:val="65"/>
  </w:num>
  <w:num w:numId="61">
    <w:abstractNumId w:val="46"/>
  </w:num>
  <w:num w:numId="62">
    <w:abstractNumId w:val="77"/>
  </w:num>
  <w:num w:numId="63">
    <w:abstractNumId w:val="83"/>
  </w:num>
  <w:num w:numId="64">
    <w:abstractNumId w:val="24"/>
  </w:num>
  <w:num w:numId="65">
    <w:abstractNumId w:val="55"/>
  </w:num>
  <w:num w:numId="66">
    <w:abstractNumId w:val="72"/>
  </w:num>
  <w:num w:numId="67">
    <w:abstractNumId w:val="44"/>
  </w:num>
  <w:num w:numId="68">
    <w:abstractNumId w:val="2"/>
  </w:num>
  <w:num w:numId="69">
    <w:abstractNumId w:val="35"/>
  </w:num>
  <w:num w:numId="70">
    <w:abstractNumId w:val="84"/>
  </w:num>
  <w:num w:numId="71">
    <w:abstractNumId w:val="3"/>
  </w:num>
  <w:num w:numId="72">
    <w:abstractNumId w:val="57"/>
  </w:num>
  <w:num w:numId="73">
    <w:abstractNumId w:val="82"/>
  </w:num>
  <w:num w:numId="74">
    <w:abstractNumId w:val="22"/>
  </w:num>
  <w:num w:numId="75">
    <w:abstractNumId w:val="15"/>
  </w:num>
  <w:num w:numId="76">
    <w:abstractNumId w:val="33"/>
  </w:num>
  <w:num w:numId="77">
    <w:abstractNumId w:val="26"/>
  </w:num>
  <w:num w:numId="78">
    <w:abstractNumId w:val="64"/>
  </w:num>
  <w:num w:numId="79">
    <w:abstractNumId w:val="54"/>
  </w:num>
  <w:num w:numId="80">
    <w:abstractNumId w:val="73"/>
  </w:num>
  <w:num w:numId="81">
    <w:abstractNumId w:val="30"/>
  </w:num>
  <w:num w:numId="82">
    <w:abstractNumId w:val="19"/>
  </w:num>
  <w:num w:numId="83">
    <w:abstractNumId w:val="7"/>
  </w:num>
  <w:num w:numId="84">
    <w:abstractNumId w:val="58"/>
  </w:num>
  <w:num w:numId="85">
    <w:abstractNumId w:val="31"/>
  </w:num>
  <w:numIdMacAtCleanup w:val="8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gata Zietek">
    <w15:presenceInfo w15:providerId="Windows Live" w15:userId="1a8abbdbeffc0a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sTQ1N7A0NDIxM7VQ0lEKTi0uzszPAykwrAUAnc1lpywAAAA="/>
  </w:docVars>
  <w:rsids>
    <w:rsidRoot w:val="00F64855"/>
    <w:rsid w:val="00064997"/>
    <w:rsid w:val="000676B2"/>
    <w:rsid w:val="00105CA7"/>
    <w:rsid w:val="001148CC"/>
    <w:rsid w:val="00135ED9"/>
    <w:rsid w:val="00193743"/>
    <w:rsid w:val="001B6053"/>
    <w:rsid w:val="002C48C6"/>
    <w:rsid w:val="002C4A20"/>
    <w:rsid w:val="00352917"/>
    <w:rsid w:val="003A4AD7"/>
    <w:rsid w:val="00414A63"/>
    <w:rsid w:val="004F1232"/>
    <w:rsid w:val="00551CE5"/>
    <w:rsid w:val="0058072A"/>
    <w:rsid w:val="00592FBC"/>
    <w:rsid w:val="005E6F77"/>
    <w:rsid w:val="00600924"/>
    <w:rsid w:val="00600A73"/>
    <w:rsid w:val="00787A13"/>
    <w:rsid w:val="007F49C0"/>
    <w:rsid w:val="009410ED"/>
    <w:rsid w:val="00C3720A"/>
    <w:rsid w:val="00C55DD0"/>
    <w:rsid w:val="00CC00DA"/>
    <w:rsid w:val="00D92FE8"/>
    <w:rsid w:val="00DB35D1"/>
    <w:rsid w:val="00DF0FB2"/>
    <w:rsid w:val="00E21E78"/>
    <w:rsid w:val="00E360F1"/>
    <w:rsid w:val="00F64855"/>
    <w:rsid w:val="00F65789"/>
    <w:rsid w:val="00F67163"/>
    <w:rsid w:val="00FB4204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1AF0B"/>
  <w15:chartTrackingRefBased/>
  <w15:docId w15:val="{16CB39A5-F331-427D-9409-507CC915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64855"/>
    <w:rPr>
      <w:sz w:val="24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64855"/>
    <w:pPr>
      <w:keepNext/>
      <w:keepLines/>
      <w:spacing w:before="24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64855"/>
    <w:pPr>
      <w:spacing w:line="276" w:lineRule="auto"/>
      <w:jc w:val="center"/>
      <w:outlineLvl w:val="1"/>
    </w:pPr>
    <w:rPr>
      <w:b/>
      <w:sz w:val="28"/>
      <w:szCs w:val="2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64855"/>
    <w:pPr>
      <w:spacing w:line="276" w:lineRule="auto"/>
      <w:jc w:val="center"/>
      <w:outlineLvl w:val="2"/>
    </w:pPr>
    <w:rPr>
      <w:b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F64855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link w:val="Nagwek2"/>
    <w:uiPriority w:val="9"/>
    <w:rsid w:val="00F64855"/>
    <w:rPr>
      <w:b/>
      <w:sz w:val="28"/>
    </w:rPr>
  </w:style>
  <w:style w:type="character" w:customStyle="1" w:styleId="Nagwek3Znak">
    <w:name w:val="Nagłówek 3 Znak"/>
    <w:link w:val="Nagwek3"/>
    <w:uiPriority w:val="9"/>
    <w:rsid w:val="00F64855"/>
    <w:rPr>
      <w:b/>
      <w:sz w:val="24"/>
    </w:rPr>
  </w:style>
  <w:style w:type="paragraph" w:styleId="Akapitzlist">
    <w:name w:val="List Paragraph"/>
    <w:basedOn w:val="Normalny"/>
    <w:uiPriority w:val="34"/>
    <w:qFormat/>
    <w:rsid w:val="00F6485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F64855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F64855"/>
    <w:rPr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6485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F64855"/>
    <w:rPr>
      <w:sz w:val="20"/>
      <w:szCs w:val="20"/>
    </w:rPr>
  </w:style>
  <w:style w:type="character" w:customStyle="1" w:styleId="TematkomentarzaZnak">
    <w:name w:val="Temat komentarza Znak"/>
    <w:link w:val="Tematkomentarza"/>
    <w:uiPriority w:val="99"/>
    <w:semiHidden/>
    <w:rsid w:val="00F64855"/>
    <w:rPr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4855"/>
    <w:rPr>
      <w:b/>
      <w:bCs/>
    </w:rPr>
  </w:style>
  <w:style w:type="character" w:customStyle="1" w:styleId="TekstdymkaZnak">
    <w:name w:val="Tekst dymka Znak"/>
    <w:link w:val="Tekstdymka"/>
    <w:uiPriority w:val="99"/>
    <w:semiHidden/>
    <w:rsid w:val="00F64855"/>
    <w:rPr>
      <w:rFonts w:ascii="Times New Roman" w:hAnsi="Times New Roman" w:cs="Times New Roman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4855"/>
    <w:rPr>
      <w:rFonts w:ascii="Times New Roman" w:hAnsi="Times New Roman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64855"/>
    <w:pPr>
      <w:spacing w:before="480" w:line="276" w:lineRule="auto"/>
      <w:outlineLvl w:val="9"/>
    </w:pPr>
    <w:rPr>
      <w:b/>
      <w:bCs/>
      <w:sz w:val="28"/>
      <w:szCs w:val="28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F64855"/>
    <w:pPr>
      <w:spacing w:before="120"/>
      <w:ind w:left="240"/>
    </w:pPr>
    <w:rPr>
      <w:rFonts w:cs="Calibri"/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F64855"/>
    <w:pPr>
      <w:ind w:left="480"/>
    </w:pPr>
    <w:rPr>
      <w:rFonts w:cs="Calibri"/>
      <w:sz w:val="20"/>
      <w:szCs w:val="20"/>
    </w:rPr>
  </w:style>
  <w:style w:type="character" w:styleId="Hipercze">
    <w:name w:val="Hyperlink"/>
    <w:uiPriority w:val="99"/>
    <w:unhideWhenUsed/>
    <w:rsid w:val="00F64855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64855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F64855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F64855"/>
    <w:rPr>
      <w:vertAlign w:val="superscript"/>
    </w:rPr>
  </w:style>
  <w:style w:type="character" w:styleId="Numerstrony">
    <w:name w:val="page number"/>
    <w:basedOn w:val="Domylnaczcionkaakapitu"/>
    <w:uiPriority w:val="99"/>
    <w:semiHidden/>
    <w:unhideWhenUsed/>
    <w:rsid w:val="00F64855"/>
  </w:style>
  <w:style w:type="paragraph" w:styleId="Bezodstpw">
    <w:name w:val="No Spacing"/>
    <w:uiPriority w:val="1"/>
    <w:qFormat/>
    <w:rsid w:val="00F6485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Magdalena Wątróbka</cp:lastModifiedBy>
  <cp:revision>3</cp:revision>
  <dcterms:created xsi:type="dcterms:W3CDTF">2020-10-21T10:55:00Z</dcterms:created>
  <dcterms:modified xsi:type="dcterms:W3CDTF">2020-10-21T10:56:00Z</dcterms:modified>
</cp:coreProperties>
</file>